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73CC54A3" w:rsidR="004636E2" w:rsidRPr="0091540A" w:rsidRDefault="004636E2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Filename: gpumonitor.cpp</w:t>
      </w:r>
    </w:p>
    <w:p w14:paraId="26A8EC77" w14:textId="7654B8CD" w:rsidR="00BB441C" w:rsidRPr="0091540A" w:rsidRDefault="00BB441C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Header:</w:t>
      </w:r>
    </w:p>
    <w:p w14:paraId="033F0602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3D62537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95E621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4E5ABD3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FDA294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252FB4D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7FBC9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373FF2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10111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76DB492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B50481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7A9CE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FE34F0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Ba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E5B569F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loseEvent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116E98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brary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708C83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i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6F6A60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FileDialog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F4B1FAB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00AE2E1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BarCategory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CAE79AD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crollBa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C7EB493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15EAE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1A8B3FFD" w:rsidR="00887B99" w:rsidRPr="0091540A" w:rsidRDefault="00627B82" w:rsidP="00627B82">
      <w:pPr>
        <w:ind w:leftChars="100" w:left="21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B229EBB" w14:textId="74EB6358" w:rsidR="00627B82" w:rsidRPr="0091540A" w:rsidRDefault="00627B82" w:rsidP="00627B82">
      <w:pPr>
        <w:rPr>
          <w:rFonts w:ascii="Times New Roman" w:hAnsi="Times New Roman" w:cs="Times New Roman"/>
          <w:sz w:val="24"/>
          <w:szCs w:val="24"/>
        </w:rPr>
      </w:pPr>
    </w:p>
    <w:p w14:paraId="054F2A66" w14:textId="7B24B295" w:rsidR="004636E2" w:rsidRPr="0091540A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</w:p>
    <w:p w14:paraId="0E483FCE" w14:textId="77777777" w:rsidR="004636E2" w:rsidRPr="0091540A" w:rsidRDefault="004636E2" w:rsidP="00627B82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91540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91540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91540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1A4C0FDF" w:rsidR="003A6A75" w:rsidRPr="0091540A" w:rsidRDefault="003A6A75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Inheri</w:t>
      </w:r>
      <w:r w:rsidR="0074735F" w:rsidRPr="0091540A">
        <w:rPr>
          <w:rFonts w:ascii="Times New Roman" w:hAnsi="Times New Roman" w:cs="Times New Roman"/>
          <w:sz w:val="24"/>
          <w:szCs w:val="24"/>
        </w:rPr>
        <w:t>ts</w:t>
      </w:r>
      <w:r w:rsidRPr="0091540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627B82" w:rsidRPr="0091540A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E94EE65" w14:textId="77777777" w:rsidR="00EC44C5" w:rsidRPr="0091540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48A40B97" w:rsidR="00680151" w:rsidRPr="0091540A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  <w:r w:rsidR="00517E27" w:rsidRPr="0091540A">
        <w:rPr>
          <w:rFonts w:ascii="Times New Roman" w:hAnsi="Times New Roman" w:cs="Times New Roman"/>
          <w:sz w:val="24"/>
          <w:szCs w:val="24"/>
        </w:rPr>
        <w:t xml:space="preserve"> is an abstract class that calls API provided by GPU drivers to fetch real-time GPU status such as temperature, core clock, VRAM clock, fan speed, and power.</w:t>
      </w:r>
    </w:p>
    <w:p w14:paraId="64A02D4C" w14:textId="7B6A6730" w:rsidR="00680151" w:rsidRPr="0091540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91540A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1540A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1540A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*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92E64"/>
          <w:sz w:val="24"/>
          <w:szCs w:val="24"/>
        </w:rPr>
        <w:t>p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sz w:val="24"/>
          <w:szCs w:val="24"/>
        </w:rPr>
        <w:t>=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Pr="0091540A">
        <w:rPr>
          <w:rFonts w:ascii="Times New Roman" w:hAnsi="Times New Roman" w:cs="Times New Roman"/>
          <w:sz w:val="24"/>
          <w:szCs w:val="24"/>
        </w:rPr>
        <w:t>):</w:t>
      </w:r>
    </w:p>
    <w:p w14:paraId="7105BCF2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.</w:t>
      </w:r>
    </w:p>
    <w:p w14:paraId="042E73E0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38EF41D1" w:rsidR="0023755F" w:rsidRPr="0091540A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GPUMonitorThr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1D327120" w14:textId="77777777" w:rsidR="0023755F" w:rsidRPr="0091540A" w:rsidRDefault="0023755F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5EB5FE0E" w:rsidR="00D26984" w:rsidRPr="0091540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91540A">
        <w:rPr>
          <w:rFonts w:ascii="Times New Roman" w:hAnsi="Times New Roman" w:cs="Times New Roman"/>
          <w:sz w:val="24"/>
          <w:szCs w:val="24"/>
        </w:rPr>
        <w:t>P</w:t>
      </w:r>
      <w:r w:rsidR="00517E27" w:rsidRPr="0091540A">
        <w:rPr>
          <w:rFonts w:ascii="Times New Roman" w:hAnsi="Times New Roman" w:cs="Times New Roman"/>
          <w:sz w:val="24"/>
          <w:szCs w:val="24"/>
        </w:rPr>
        <w:t>rotected</w:t>
      </w:r>
      <w:r w:rsidR="00E16387" w:rsidRPr="0091540A">
        <w:rPr>
          <w:rFonts w:ascii="Times New Roman" w:hAnsi="Times New Roman" w:cs="Times New Roman"/>
          <w:sz w:val="24"/>
          <w:szCs w:val="24"/>
        </w:rPr>
        <w:t xml:space="preserve"> </w:t>
      </w:r>
      <w:r w:rsidR="00432739">
        <w:rPr>
          <w:rFonts w:ascii="Times New Roman" w:hAnsi="Times New Roman" w:cs="Times New Roman"/>
          <w:sz w:val="24"/>
          <w:szCs w:val="24"/>
        </w:rPr>
        <w:t>Fields</w:t>
      </w:r>
      <w:r w:rsidR="00E16387" w:rsidRPr="0091540A">
        <w:rPr>
          <w:rFonts w:ascii="Times New Roman" w:hAnsi="Times New Roman" w:cs="Times New Roman"/>
          <w:sz w:val="24"/>
          <w:szCs w:val="24"/>
        </w:rPr>
        <w:t>:</w:t>
      </w:r>
    </w:p>
    <w:p w14:paraId="3EA034B0" w14:textId="77777777" w:rsidR="009F5A30" w:rsidRPr="0091540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91540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55EB61C2" w:rsidR="00D26984" w:rsidRPr="0091540A" w:rsidRDefault="00517E27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91540A">
              <w:rPr>
                <w:rFonts w:ascii="Times New Roman" w:hAnsi="Times New Roman" w:cs="Times New Roman"/>
                <w:color w:val="808000"/>
              </w:rPr>
              <w:t>float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=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  <w:color w:val="000080"/>
              </w:rPr>
              <w:t>3</w:t>
            </w:r>
          </w:p>
        </w:tc>
        <w:tc>
          <w:tcPr>
            <w:tcW w:w="4579" w:type="dxa"/>
          </w:tcPr>
          <w:p w14:paraId="3EC20FD7" w14:textId="44BD75AD" w:rsidR="00D26984" w:rsidRPr="0091540A" w:rsidRDefault="00517E27" w:rsidP="00C40ADA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refresh rate</w:t>
            </w:r>
            <w:r w:rsidR="00734128" w:rsidRPr="0091540A">
              <w:rPr>
                <w:rFonts w:ascii="Times New Roman" w:hAnsi="Times New Roman" w:cs="Times New Roman"/>
              </w:rPr>
              <w:t xml:space="preserve"> (seconds)</w:t>
            </w:r>
            <w:r w:rsidRPr="0091540A">
              <w:rPr>
                <w:rFonts w:ascii="Times New Roman" w:hAnsi="Times New Roman" w:cs="Times New Roman"/>
              </w:rPr>
              <w:t xml:space="preserve"> of GPU information.</w:t>
            </w:r>
          </w:p>
        </w:tc>
      </w:tr>
      <w:tr w:rsidR="00A72D04" w:rsidRPr="0091540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42123382" w:rsidR="00A72D04" w:rsidRPr="0091540A" w:rsidRDefault="00517E27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last_refresh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=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proofErr w:type="gramStart"/>
            <w:r w:rsidRPr="0091540A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91540A">
              <w:rPr>
                <w:rFonts w:ascii="Times New Roman" w:hAnsi="Times New Roman" w:cs="Times New Roman"/>
              </w:rPr>
              <w:t>(</w:t>
            </w:r>
            <w:proofErr w:type="gramEnd"/>
            <w:r w:rsidRPr="0091540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579" w:type="dxa"/>
          </w:tcPr>
          <w:p w14:paraId="14B77625" w14:textId="69F71653" w:rsidR="00A72D04" w:rsidRPr="0091540A" w:rsidRDefault="00517E27" w:rsidP="00A72D04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last time of GPU information refresh.</w:t>
            </w:r>
          </w:p>
        </w:tc>
      </w:tr>
    </w:tbl>
    <w:p w14:paraId="52B621DA" w14:textId="77777777" w:rsidR="00DC274A" w:rsidRPr="0091540A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91540A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91540A">
        <w:rPr>
          <w:rFonts w:ascii="Times New Roman" w:hAnsi="Times New Roman" w:cs="Times New Roman"/>
          <w:sz w:val="24"/>
          <w:szCs w:val="24"/>
        </w:rPr>
        <w:t>Methods</w:t>
      </w:r>
      <w:r w:rsidRPr="0091540A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hAnsi="Times New Roman" w:cs="Times New Roman"/>
          <w:color w:val="808000"/>
          <w:sz w:val="24"/>
          <w:szCs w:val="24"/>
        </w:rPr>
        <w:t>virtual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&gt;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91540A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1540A">
        <w:rPr>
          <w:rFonts w:ascii="Times New Roman" w:hAnsi="Times New Roman" w:cs="Times New Roman"/>
          <w:sz w:val="24"/>
          <w:szCs w:val="24"/>
        </w:rPr>
        <w:t>)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sz w:val="24"/>
          <w:szCs w:val="24"/>
        </w:rPr>
        <w:t>=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00080"/>
          <w:sz w:val="24"/>
          <w:szCs w:val="24"/>
        </w:rPr>
        <w:t>0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79D86673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GPU information.</w:t>
      </w:r>
    </w:p>
    <w:p w14:paraId="7DDF41F5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Call API provided by GPU driver to fetch and pack GPU information.</w:t>
      </w:r>
    </w:p>
    <w:p w14:paraId="734A8FFA" w14:textId="77777777" w:rsidR="0081294B" w:rsidRPr="0091540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91540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Signals:</w:t>
      </w:r>
    </w:p>
    <w:p w14:paraId="1B8507FC" w14:textId="300DBB28" w:rsidR="00216028" w:rsidRPr="0091540A" w:rsidRDefault="0081294B" w:rsidP="0004053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ab/>
      </w:r>
      <w:r w:rsidR="00040537" w:rsidRPr="0091540A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="00040537"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="00040537" w:rsidRPr="0091540A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sInfoSignalRefresh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040537" w:rsidRPr="0091540A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040537" w:rsidRPr="0091540A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&gt;</w:t>
      </w:r>
      <w:r w:rsidR="00040537"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040537" w:rsidRPr="0091540A">
        <w:rPr>
          <w:rFonts w:ascii="Times New Roman" w:hAnsi="Times New Roman" w:cs="Times New Roman"/>
          <w:color w:val="092E64"/>
          <w:sz w:val="24"/>
          <w:szCs w:val="24"/>
        </w:rPr>
        <w:t>gpusinfo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):</w:t>
      </w:r>
    </w:p>
    <w:p w14:paraId="16F2E5B9" w14:textId="2619DDAB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Broadcast a list of newly </w:t>
      </w:r>
      <w:r w:rsidR="00BE547D" w:rsidRPr="0091540A">
        <w:rPr>
          <w:rFonts w:ascii="Times New Roman" w:eastAsia="宋体" w:hAnsi="Times New Roman" w:cs="Times New Roman"/>
          <w:kern w:val="0"/>
          <w:sz w:val="24"/>
          <w:szCs w:val="24"/>
        </w:rPr>
        <w:t>fetched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information.</w:t>
      </w:r>
    </w:p>
    <w:p w14:paraId="59FEC71D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1540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puInfoSignal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1E297A4E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3845C2D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750E7BB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25D6D62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DE2CBF2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40B6CFB7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04B804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2B85646F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376AD017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17BDCD10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4316025" w14:textId="5EAFE94B" w:rsidR="00B32D01" w:rsidRPr="0091540A" w:rsidRDefault="00937FB0" w:rsidP="00937FB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);</w:t>
      </w:r>
    </w:p>
    <w:p w14:paraId="6C94779F" w14:textId="6DC4CE25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Broadcast a set of newly fetched overall GPU information.</w:t>
      </w:r>
    </w:p>
    <w:p w14:paraId="1D95BBF0" w14:textId="66E0E6ED" w:rsidR="00937FB0" w:rsidRPr="0091540A" w:rsidRDefault="00937FB0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D07FC45" w14:textId="4103F67A" w:rsidR="004636E2" w:rsidRPr="0091540A" w:rsidRDefault="004636E2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7F48D63" w14:textId="3D976A08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E61068">
        <w:rPr>
          <w:rFonts w:ascii="Times New Roman" w:hAnsi="Times New Roman" w:cs="Times New Roman"/>
          <w:sz w:val="24"/>
          <w:szCs w:val="24"/>
        </w:rPr>
        <w:t>N</w:t>
      </w:r>
      <w:r w:rsidRPr="0091540A">
        <w:rPr>
          <w:rFonts w:ascii="Times New Roman" w:hAnsi="Times New Roman" w:cs="Times New Roman"/>
          <w:sz w:val="24"/>
          <w:szCs w:val="24"/>
        </w:rPr>
        <w:t>vMonitorThrd</w:t>
      </w:r>
      <w:proofErr w:type="spellEnd"/>
    </w:p>
    <w:p w14:paraId="1BE0D04E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1AA402CD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Pr="0091540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210C2A5F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6AC24551" w14:textId="1CF3364D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</w:p>
    <w:p w14:paraId="57A93D51" w14:textId="12A228F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44959C30" w14:textId="5A52F72A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E61068">
        <w:rPr>
          <w:rFonts w:ascii="Times New Roman" w:hAnsi="Times New Roman" w:cs="Times New Roman"/>
          <w:sz w:val="24"/>
          <w:szCs w:val="24"/>
        </w:rPr>
        <w:t>N</w:t>
      </w:r>
      <w:r w:rsidRPr="0091540A">
        <w:rPr>
          <w:rFonts w:ascii="Times New Roman" w:hAnsi="Times New Roman" w:cs="Times New Roman"/>
          <w:sz w:val="24"/>
          <w:szCs w:val="24"/>
        </w:rPr>
        <w:t>v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 xml:space="preserve"> is the implementation of the abstract class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 xml:space="preserve"> for NVIDIA GPU. It uses two APIs from NVIDIA. One is NVML for GPU monitoring, the other is NVIDIA API for overclocking.</w:t>
      </w:r>
    </w:p>
    <w:p w14:paraId="57199D6E" w14:textId="3B6DB9C3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C56BA72" w14:textId="77777777" w:rsidR="00734128" w:rsidRPr="0091540A" w:rsidRDefault="00734128" w:rsidP="00734128">
      <w:pPr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Constructor:</w:t>
      </w:r>
    </w:p>
    <w:p w14:paraId="763B52A5" w14:textId="33BFD795" w:rsidR="00734128" w:rsidRPr="0091540A" w:rsidRDefault="00E6106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color w:val="00677C"/>
        </w:rPr>
        <w:t>N</w:t>
      </w:r>
      <w:r w:rsidR="00734128" w:rsidRPr="0091540A">
        <w:rPr>
          <w:rFonts w:ascii="Times New Roman" w:hAnsi="Times New Roman" w:cs="Times New Roman"/>
          <w:b/>
          <w:bCs/>
          <w:color w:val="00677C"/>
        </w:rPr>
        <w:t>vMonitorThrd</w:t>
      </w:r>
      <w:proofErr w:type="spellEnd"/>
      <w:r w:rsidR="00734128" w:rsidRPr="0091540A">
        <w:rPr>
          <w:rFonts w:ascii="Times New Roman" w:hAnsi="Times New Roman" w:cs="Times New Roman"/>
        </w:rPr>
        <w:t>(</w:t>
      </w:r>
      <w:proofErr w:type="spellStart"/>
      <w:proofErr w:type="gramEnd"/>
      <w:r w:rsidR="00734128" w:rsidRPr="0091540A">
        <w:rPr>
          <w:rFonts w:ascii="Times New Roman" w:hAnsi="Times New Roman" w:cs="Times New Roman"/>
          <w:color w:val="800080"/>
        </w:rPr>
        <w:t>QObject</w:t>
      </w:r>
      <w:proofErr w:type="spellEnd"/>
      <w:r w:rsidR="00734128" w:rsidRPr="0091540A">
        <w:rPr>
          <w:rFonts w:ascii="Times New Roman" w:hAnsi="Times New Roman" w:cs="Times New Roman"/>
        </w:rPr>
        <w:t>*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  <w:color w:val="092E64"/>
        </w:rPr>
        <w:t>p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</w:rPr>
        <w:t>=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  <w:color w:val="000080"/>
        </w:rPr>
        <w:t>Q_NULLPTR</w:t>
      </w:r>
      <w:r w:rsidR="00734128" w:rsidRPr="0091540A">
        <w:rPr>
          <w:rFonts w:ascii="Times New Roman" w:hAnsi="Times New Roman" w:cs="Times New Roman"/>
        </w:rPr>
        <w:t xml:space="preserve">, </w:t>
      </w:r>
      <w:proofErr w:type="spellStart"/>
      <w:r w:rsidR="00734128" w:rsidRPr="0091540A">
        <w:rPr>
          <w:rFonts w:ascii="Times New Roman" w:hAnsi="Times New Roman" w:cs="Times New Roman"/>
          <w:color w:val="800080"/>
        </w:rPr>
        <w:t>NvidiaAPI</w:t>
      </w:r>
      <w:proofErr w:type="spellEnd"/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</w:rPr>
        <w:t>*</w:t>
      </w:r>
      <w:proofErr w:type="spellStart"/>
      <w:r w:rsidR="00734128" w:rsidRPr="0091540A">
        <w:rPr>
          <w:rFonts w:ascii="Times New Roman" w:hAnsi="Times New Roman" w:cs="Times New Roman"/>
          <w:color w:val="092E64"/>
        </w:rPr>
        <w:t>nvapi</w:t>
      </w:r>
      <w:proofErr w:type="spellEnd"/>
      <w:r w:rsidR="00734128" w:rsidRPr="0091540A">
        <w:rPr>
          <w:rFonts w:ascii="Times New Roman" w:hAnsi="Times New Roman" w:cs="Times New Roman"/>
          <w:color w:val="092E64"/>
        </w:rPr>
        <w:t xml:space="preserve"> </w:t>
      </w:r>
      <w:r w:rsidR="00734128" w:rsidRPr="0091540A">
        <w:rPr>
          <w:rFonts w:ascii="Times New Roman" w:hAnsi="Times New Roman" w:cs="Times New Roman"/>
        </w:rPr>
        <w:t xml:space="preserve">= </w:t>
      </w:r>
      <w:r w:rsidR="00734128" w:rsidRPr="0091540A">
        <w:rPr>
          <w:rFonts w:ascii="Times New Roman" w:hAnsi="Times New Roman" w:cs="Times New Roman"/>
          <w:color w:val="000080"/>
        </w:rPr>
        <w:t>NULL</w:t>
      </w:r>
      <w:r w:rsidR="00734128" w:rsidRPr="0091540A">
        <w:rPr>
          <w:rFonts w:ascii="Times New Roman" w:hAnsi="Times New Roman" w:cs="Times New Roman"/>
        </w:rPr>
        <w:t>)</w:t>
      </w:r>
      <w:r w:rsidR="00734128" w:rsidRPr="0091540A">
        <w:rPr>
          <w:rFonts w:ascii="Times New Roman" w:hAnsi="Times New Roman" w:cs="Times New Roman"/>
          <w:sz w:val="24"/>
          <w:szCs w:val="24"/>
        </w:rPr>
        <w:t>:</w:t>
      </w:r>
    </w:p>
    <w:p w14:paraId="5CDE7CB9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; Pointer to the NVIDIA API.</w:t>
      </w:r>
    </w:p>
    <w:p w14:paraId="5E63BDEA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9ABC0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NvMonitorThr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64C8F473" w14:textId="77777777" w:rsidR="00734128" w:rsidRPr="0091540A" w:rsidRDefault="00734128" w:rsidP="0000131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B96001" w14:textId="6738FCA0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Key Protected </w:t>
      </w:r>
      <w:r w:rsidR="00432739">
        <w:rPr>
          <w:rFonts w:ascii="Times New Roman" w:hAnsi="Times New Roman" w:cs="Times New Roman"/>
          <w:sz w:val="24"/>
          <w:szCs w:val="24"/>
        </w:rPr>
        <w:t>Fields</w:t>
      </w:r>
      <w:r w:rsidRPr="0091540A">
        <w:rPr>
          <w:rFonts w:ascii="Times New Roman" w:hAnsi="Times New Roman" w:cs="Times New Roman"/>
          <w:sz w:val="24"/>
          <w:szCs w:val="24"/>
        </w:rPr>
        <w:t>:</w:t>
      </w:r>
    </w:p>
    <w:p w14:paraId="3EA4AE13" w14:textId="77777777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3C027E" w:rsidRPr="0091540A" w14:paraId="7AFCA4F6" w14:textId="77777777" w:rsidTr="00655A42">
        <w:trPr>
          <w:trHeight w:val="380"/>
          <w:jc w:val="center"/>
        </w:trPr>
        <w:tc>
          <w:tcPr>
            <w:tcW w:w="4592" w:type="dxa"/>
          </w:tcPr>
          <w:p w14:paraId="4EB6F315" w14:textId="54F88475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NvidiaNVML</w:t>
            </w:r>
            <w:proofErr w:type="spellEnd"/>
            <w:r w:rsidRPr="0091540A">
              <w:rPr>
                <w:rFonts w:ascii="Times New Roman" w:hAnsi="Times New Roman" w:cs="Times New Roman"/>
              </w:rPr>
              <w:t>*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nvml</w:t>
            </w:r>
            <w:proofErr w:type="spellEnd"/>
          </w:p>
        </w:tc>
        <w:tc>
          <w:tcPr>
            <w:tcW w:w="4579" w:type="dxa"/>
          </w:tcPr>
          <w:p w14:paraId="5B9840D9" w14:textId="0B6FD5B4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NVIDIA NVML API for GPU monitoring.</w:t>
            </w:r>
          </w:p>
        </w:tc>
      </w:tr>
      <w:tr w:rsidR="003C027E" w:rsidRPr="0091540A" w14:paraId="05E6C5BD" w14:textId="77777777" w:rsidTr="00655A42">
        <w:trPr>
          <w:trHeight w:val="380"/>
          <w:jc w:val="center"/>
        </w:trPr>
        <w:tc>
          <w:tcPr>
            <w:tcW w:w="4592" w:type="dxa"/>
          </w:tcPr>
          <w:p w14:paraId="4951734B" w14:textId="5CFE5B49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*</w:t>
            </w:r>
            <w:r w:rsidRPr="0091540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</w:p>
        </w:tc>
        <w:tc>
          <w:tcPr>
            <w:tcW w:w="4579" w:type="dxa"/>
          </w:tcPr>
          <w:p w14:paraId="54C0DCE3" w14:textId="048185B0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NVIDIA API for GPU overclocking.</w:t>
            </w:r>
          </w:p>
        </w:tc>
      </w:tr>
    </w:tbl>
    <w:p w14:paraId="53AF85AC" w14:textId="77777777" w:rsidR="003C027E" w:rsidRPr="0091540A" w:rsidRDefault="003C027E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A808DB" w14:textId="77777777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Public Methods:</w:t>
      </w:r>
    </w:p>
    <w:p w14:paraId="3C686637" w14:textId="3401968A" w:rsidR="003C027E" w:rsidRPr="00255BF3" w:rsidRDefault="0071586B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255BF3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run</w:t>
      </w:r>
      <w:r w:rsidRPr="00255BF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5BF3">
        <w:rPr>
          <w:rFonts w:ascii="Times New Roman" w:hAnsi="Times New Roman" w:cs="Times New Roman"/>
          <w:sz w:val="24"/>
          <w:szCs w:val="24"/>
        </w:rPr>
        <w:t>)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255BF3">
        <w:rPr>
          <w:rFonts w:ascii="Times New Roman" w:hAnsi="Times New Roman" w:cs="Times New Roman"/>
          <w:color w:val="808000"/>
          <w:sz w:val="24"/>
          <w:szCs w:val="24"/>
        </w:rPr>
        <w:t>override</w:t>
      </w:r>
      <w:r w:rsidR="003C027E" w:rsidRPr="00255BF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C262FB7" w14:textId="77777777" w:rsidR="003C027E" w:rsidRPr="00255BF3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00129E4" w14:textId="4E67AF3F" w:rsidR="003C027E" w:rsidRPr="00255BF3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20A4BB7" w14:textId="761E6763" w:rsidR="003C027E" w:rsidRPr="00255BF3" w:rsidRDefault="003C027E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Task: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 xml:space="preserve"> Periodically fetch GPU information by calling </w:t>
      </w:r>
      <w:proofErr w:type="spellStart"/>
      <w:proofErr w:type="gramStart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getStatus</w:t>
      </w:r>
      <w:proofErr w:type="spellEnd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) method and emit</w:t>
      </w:r>
      <w:r w:rsidR="003943C0" w:rsidRPr="00255BF3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 xml:space="preserve"> signals for the </w:t>
      </w:r>
      <w:proofErr w:type="spellStart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MainWindow</w:t>
      </w:r>
      <w:proofErr w:type="spellEnd"/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7712719" w14:textId="1AF58D60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4FB53C0" w14:textId="682F26CB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255BF3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255BF3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&gt;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255BF3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5BF3">
        <w:rPr>
          <w:rFonts w:ascii="Times New Roman" w:hAnsi="Times New Roman" w:cs="Times New Roman"/>
          <w:sz w:val="24"/>
          <w:szCs w:val="24"/>
        </w:rPr>
        <w:t>)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255BF3">
        <w:rPr>
          <w:rFonts w:ascii="Times New Roman" w:hAnsi="Times New Roman" w:cs="Times New Roman"/>
          <w:color w:val="808000"/>
          <w:sz w:val="24"/>
          <w:szCs w:val="24"/>
        </w:rPr>
        <w:t>override</w:t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C8B608" w14:textId="77777777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6FC1D1C" w14:textId="4448ADAE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newly fetched GPU information.</w:t>
      </w:r>
    </w:p>
    <w:p w14:paraId="00F58A9A" w14:textId="3E047D08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Task: Fetch and pack GPU information by calling NVML API.</w:t>
      </w:r>
    </w:p>
    <w:p w14:paraId="593D648E" w14:textId="77777777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013857B" w14:textId="77777777" w:rsidR="003C027E" w:rsidRPr="0091540A" w:rsidRDefault="003C027E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sectPr w:rsidR="003C027E" w:rsidRPr="0091540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652F3" w14:textId="77777777" w:rsidR="00E772A9" w:rsidRDefault="00E772A9" w:rsidP="00255BF3">
      <w:r>
        <w:separator/>
      </w:r>
    </w:p>
  </w:endnote>
  <w:endnote w:type="continuationSeparator" w:id="0">
    <w:p w14:paraId="36FD2870" w14:textId="77777777" w:rsidR="00E772A9" w:rsidRDefault="00E772A9" w:rsidP="00255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0A4A7" w14:textId="77777777" w:rsidR="00E772A9" w:rsidRDefault="00E772A9" w:rsidP="00255BF3">
      <w:r>
        <w:separator/>
      </w:r>
    </w:p>
  </w:footnote>
  <w:footnote w:type="continuationSeparator" w:id="0">
    <w:p w14:paraId="6C96993F" w14:textId="77777777" w:rsidR="00E772A9" w:rsidRDefault="00E772A9" w:rsidP="00255B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oFAGZwFiE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BF3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3BE5"/>
    <w:rsid w:val="003F5CDE"/>
    <w:rsid w:val="00403312"/>
    <w:rsid w:val="0040565F"/>
    <w:rsid w:val="00407415"/>
    <w:rsid w:val="0041661E"/>
    <w:rsid w:val="00417004"/>
    <w:rsid w:val="0042278A"/>
    <w:rsid w:val="00432739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B298A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1DE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27856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B7F8D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00A73"/>
    <w:rsid w:val="00E16387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772A9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C7633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55B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55BF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55B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55B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3</Pages>
  <Words>465</Words>
  <Characters>2655</Characters>
  <Application>Microsoft Office Word</Application>
  <DocSecurity>0</DocSecurity>
  <Lines>22</Lines>
  <Paragraphs>6</Paragraphs>
  <ScaleCrop>false</ScaleCrop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68</cp:revision>
  <dcterms:created xsi:type="dcterms:W3CDTF">2021-05-09T06:35:00Z</dcterms:created>
  <dcterms:modified xsi:type="dcterms:W3CDTF">2021-05-11T12:27:00Z</dcterms:modified>
</cp:coreProperties>
</file>